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5530A47" w14:textId="0F7BB003" w:rsidR="001A2F46" w:rsidRPr="00D13FFD" w:rsidRDefault="00D13FFD" w:rsidP="00D13FFD">
      <w:pPr>
        <w:spacing w:line="240" w:lineRule="auto"/>
        <w:jc w:val="center"/>
        <w:rPr>
          <w:rFonts w:ascii="Times New Roman" w:eastAsia="Calibri" w:hAnsi="Times New Roman" w:cs="Times New Roman"/>
          <w:b/>
          <w:sz w:val="32"/>
          <w:szCs w:val="32"/>
          <w:lang w:val="en-GB"/>
        </w:rPr>
      </w:pPr>
      <w:r>
        <w:rPr>
          <w:rFonts w:ascii="Times New Roman" w:eastAsia="Calibri" w:hAnsi="Times New Roman" w:cs="Times New Roman"/>
          <w:b/>
          <w:sz w:val="32"/>
          <w:szCs w:val="32"/>
          <w:lang w:val="en-GB"/>
        </w:rPr>
        <w:t xml:space="preserve"> Title (Times New Roman; font size:16; Bold)</w:t>
      </w:r>
    </w:p>
    <w:p w14:paraId="150ECF23" w14:textId="4926E6FF" w:rsidR="00B10F07" w:rsidRPr="0086596F" w:rsidRDefault="00D13FFD" w:rsidP="0086596F">
      <w:pPr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Author</w:t>
      </w:r>
      <w:proofErr w:type="gramStart"/>
      <w:r w:rsidRPr="00680FD6">
        <w:rPr>
          <w:rFonts w:ascii="Times New Roman" w:hAnsi="Times New Roman" w:cs="Times New Roman"/>
          <w:b/>
          <w:sz w:val="24"/>
          <w:szCs w:val="24"/>
          <w:vertAlign w:val="superscript"/>
        </w:rPr>
        <w:t>1</w:t>
      </w:r>
      <w:r w:rsidRPr="00D13FFD">
        <w:rPr>
          <w:rFonts w:ascii="Times New Roman" w:hAnsi="Times New Roman" w:cs="Times New Roman"/>
          <w:b/>
          <w:sz w:val="24"/>
          <w:szCs w:val="24"/>
          <w:vertAlign w:val="superscript"/>
        </w:rPr>
        <w:t>,*</w:t>
      </w:r>
      <w:proofErr w:type="gramEnd"/>
      <w:r>
        <w:rPr>
          <w:rFonts w:ascii="Times New Roman" w:hAnsi="Times New Roman" w:cs="Times New Roman"/>
          <w:b/>
          <w:sz w:val="24"/>
          <w:szCs w:val="24"/>
        </w:rPr>
        <w:t>, Author</w:t>
      </w:r>
      <w:r w:rsidRPr="00680FD6">
        <w:rPr>
          <w:rFonts w:ascii="Times New Roman" w:hAnsi="Times New Roman" w:cs="Times New Roman"/>
          <w:b/>
          <w:sz w:val="24"/>
          <w:szCs w:val="24"/>
          <w:vertAlign w:val="superscript"/>
        </w:rPr>
        <w:t>2</w:t>
      </w:r>
      <w:r>
        <w:rPr>
          <w:rFonts w:ascii="Times New Roman" w:hAnsi="Times New Roman" w:cs="Times New Roman"/>
          <w:b/>
          <w:sz w:val="24"/>
          <w:szCs w:val="24"/>
        </w:rPr>
        <w:t>, etc. (Times New Roman; font size:12; Bold)</w:t>
      </w:r>
    </w:p>
    <w:p w14:paraId="742D2A95" w14:textId="51E605AF" w:rsidR="00B10F07" w:rsidRPr="0086596F" w:rsidRDefault="00680FD6" w:rsidP="0086596F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="00D13FFD">
        <w:rPr>
          <w:rFonts w:ascii="Times New Roman" w:hAnsi="Times New Roman" w:cs="Times New Roman"/>
          <w:sz w:val="24"/>
          <w:szCs w:val="24"/>
        </w:rPr>
        <w:t>Affiliation 1 (</w:t>
      </w:r>
      <w:r w:rsidR="009C22D0" w:rsidRPr="009C22D0">
        <w:rPr>
          <w:rFonts w:ascii="Times New Roman" w:hAnsi="Times New Roman" w:cs="Times New Roman"/>
          <w:sz w:val="24"/>
          <w:szCs w:val="24"/>
        </w:rPr>
        <w:t>Times New Roman; font size:12</w:t>
      </w:r>
      <w:r w:rsidR="009C22D0">
        <w:rPr>
          <w:rFonts w:ascii="Times New Roman" w:hAnsi="Times New Roman" w:cs="Times New Roman"/>
          <w:sz w:val="24"/>
          <w:szCs w:val="24"/>
        </w:rPr>
        <w:t>)</w:t>
      </w:r>
    </w:p>
    <w:p w14:paraId="283958B7" w14:textId="1DCD9ACE" w:rsidR="009C22D0" w:rsidRDefault="00680FD6" w:rsidP="009C22D0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="009C22D0">
        <w:rPr>
          <w:rFonts w:ascii="Times New Roman" w:hAnsi="Times New Roman" w:cs="Times New Roman"/>
          <w:sz w:val="24"/>
          <w:szCs w:val="24"/>
        </w:rPr>
        <w:t>Affiliation 2 (</w:t>
      </w:r>
      <w:r w:rsidR="009C22D0" w:rsidRPr="009C22D0">
        <w:rPr>
          <w:rFonts w:ascii="Times New Roman" w:hAnsi="Times New Roman" w:cs="Times New Roman"/>
          <w:sz w:val="24"/>
          <w:szCs w:val="24"/>
        </w:rPr>
        <w:t>Times New Roman; font size:12</w:t>
      </w:r>
      <w:r w:rsidR="009C22D0">
        <w:rPr>
          <w:rFonts w:ascii="Times New Roman" w:hAnsi="Times New Roman" w:cs="Times New Roman"/>
          <w:sz w:val="24"/>
          <w:szCs w:val="24"/>
        </w:rPr>
        <w:t>)</w:t>
      </w:r>
    </w:p>
    <w:p w14:paraId="22D75FAA" w14:textId="0696C854" w:rsidR="009C22D0" w:rsidRDefault="009C22D0" w:rsidP="009C22D0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……………………………………………….</w:t>
      </w:r>
    </w:p>
    <w:p w14:paraId="61900133" w14:textId="0986B4CE" w:rsidR="009C22D0" w:rsidRPr="0086596F" w:rsidRDefault="009C22D0" w:rsidP="009C22D0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…………………………………………………</w:t>
      </w:r>
    </w:p>
    <w:p w14:paraId="35F4BE1F" w14:textId="77777777" w:rsidR="0067495E" w:rsidRPr="0086596F" w:rsidRDefault="0067495E" w:rsidP="0086596F">
      <w:pPr>
        <w:pStyle w:val="NoSpacing"/>
        <w:spacing w:line="360" w:lineRule="auto"/>
        <w:jc w:val="center"/>
        <w:rPr>
          <w:rFonts w:ascii="Times New Roman" w:hAnsi="Times New Roman" w:cs="Times New Roman"/>
          <w:iCs/>
          <w:sz w:val="24"/>
          <w:szCs w:val="24"/>
        </w:rPr>
      </w:pPr>
    </w:p>
    <w:p w14:paraId="338FC90D" w14:textId="6DB2CF38" w:rsidR="00B10F07" w:rsidRPr="0086596F" w:rsidRDefault="00B10F07" w:rsidP="0086596F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86596F">
        <w:rPr>
          <w:rFonts w:ascii="Times New Roman" w:hAnsi="Times New Roman" w:cs="Times New Roman"/>
          <w:sz w:val="24"/>
          <w:szCs w:val="24"/>
        </w:rPr>
        <w:t>*</w:t>
      </w:r>
      <w:r w:rsidR="0067495E" w:rsidRPr="0086596F">
        <w:rPr>
          <w:rFonts w:ascii="Times New Roman" w:hAnsi="Times New Roman" w:cs="Times New Roman"/>
          <w:sz w:val="24"/>
          <w:szCs w:val="24"/>
        </w:rPr>
        <w:t>Corresponding</w:t>
      </w:r>
      <w:r w:rsidRPr="0086596F">
        <w:rPr>
          <w:rFonts w:ascii="Times New Roman" w:hAnsi="Times New Roman" w:cs="Times New Roman"/>
          <w:sz w:val="24"/>
          <w:szCs w:val="24"/>
        </w:rPr>
        <w:t xml:space="preserve"> </w:t>
      </w:r>
      <w:r w:rsidR="0067495E" w:rsidRPr="0086596F">
        <w:rPr>
          <w:rFonts w:ascii="Times New Roman" w:hAnsi="Times New Roman" w:cs="Times New Roman"/>
          <w:sz w:val="24"/>
          <w:szCs w:val="24"/>
        </w:rPr>
        <w:t xml:space="preserve">author’s email </w:t>
      </w:r>
      <w:r w:rsidRPr="0086596F">
        <w:rPr>
          <w:rFonts w:ascii="Times New Roman" w:hAnsi="Times New Roman" w:cs="Times New Roman"/>
          <w:sz w:val="24"/>
          <w:szCs w:val="24"/>
        </w:rPr>
        <w:t>address</w:t>
      </w:r>
      <w:r w:rsidR="0067495E" w:rsidRPr="0086596F">
        <w:rPr>
          <w:rFonts w:ascii="Times New Roman" w:hAnsi="Times New Roman" w:cs="Times New Roman"/>
          <w:sz w:val="24"/>
          <w:szCs w:val="24"/>
        </w:rPr>
        <w:t>:</w:t>
      </w:r>
      <w:r w:rsidRPr="0086596F">
        <w:rPr>
          <w:rFonts w:ascii="Times New Roman" w:hAnsi="Times New Roman" w:cs="Times New Roman"/>
          <w:sz w:val="24"/>
          <w:szCs w:val="24"/>
        </w:rPr>
        <w:t xml:space="preserve"> </w:t>
      </w:r>
      <w:r w:rsidR="009C22D0">
        <w:rPr>
          <w:rFonts w:ascii="Times New Roman" w:hAnsi="Times New Roman" w:cs="Times New Roman"/>
          <w:sz w:val="24"/>
          <w:szCs w:val="24"/>
        </w:rPr>
        <w:t>xyz</w:t>
      </w:r>
      <w:r w:rsidR="00B759A2" w:rsidRPr="0086596F">
        <w:rPr>
          <w:rFonts w:ascii="Times New Roman" w:hAnsi="Times New Roman" w:cs="Times New Roman"/>
          <w:sz w:val="24"/>
          <w:szCs w:val="24"/>
        </w:rPr>
        <w:t>@</w:t>
      </w:r>
      <w:r w:rsidR="009C22D0">
        <w:rPr>
          <w:rFonts w:ascii="Times New Roman" w:hAnsi="Times New Roman" w:cs="Times New Roman"/>
          <w:sz w:val="24"/>
          <w:szCs w:val="24"/>
        </w:rPr>
        <w:t xml:space="preserve">gmail.com </w:t>
      </w:r>
    </w:p>
    <w:p w14:paraId="306EF571" w14:textId="77777777" w:rsidR="009C22D0" w:rsidRDefault="009C22D0" w:rsidP="0086596F">
      <w:pPr>
        <w:spacing w:after="0" w:line="360" w:lineRule="auto"/>
        <w:jc w:val="both"/>
        <w:rPr>
          <w:rFonts w:ascii="Times New Roman" w:eastAsia="Calibri" w:hAnsi="Times New Roman" w:cs="Times New Roman"/>
          <w:b/>
          <w:sz w:val="24"/>
          <w:szCs w:val="24"/>
          <w:lang w:val="en-GB"/>
        </w:rPr>
      </w:pPr>
    </w:p>
    <w:p w14:paraId="6F5E9D18" w14:textId="77777777" w:rsidR="009C22D0" w:rsidRPr="0086596F" w:rsidRDefault="002663CD" w:rsidP="009C22D0">
      <w:pPr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86596F">
        <w:rPr>
          <w:rFonts w:ascii="Times New Roman" w:eastAsia="Calibri" w:hAnsi="Times New Roman" w:cs="Times New Roman"/>
          <w:b/>
          <w:sz w:val="24"/>
          <w:szCs w:val="24"/>
          <w:lang w:val="en-GB"/>
        </w:rPr>
        <w:t>Abstract</w:t>
      </w:r>
      <w:r w:rsidR="00DF5587" w:rsidRPr="0086596F">
        <w:rPr>
          <w:rFonts w:ascii="Times New Roman" w:eastAsia="Calibri" w:hAnsi="Times New Roman" w:cs="Times New Roman"/>
          <w:b/>
          <w:sz w:val="24"/>
          <w:szCs w:val="24"/>
          <w:lang w:val="en-GB"/>
        </w:rPr>
        <w:t>:</w:t>
      </w:r>
      <w:r w:rsidRPr="0086596F">
        <w:rPr>
          <w:rFonts w:ascii="Times New Roman" w:eastAsia="Calibri" w:hAnsi="Times New Roman" w:cs="Times New Roman"/>
          <w:b/>
          <w:sz w:val="24"/>
          <w:szCs w:val="24"/>
          <w:lang w:val="en-GB"/>
        </w:rPr>
        <w:t xml:space="preserve"> </w:t>
      </w:r>
      <w:r w:rsidR="009C22D0">
        <w:rPr>
          <w:rFonts w:ascii="Times New Roman" w:hAnsi="Times New Roman" w:cs="Times New Roman"/>
          <w:b/>
          <w:sz w:val="24"/>
          <w:szCs w:val="24"/>
        </w:rPr>
        <w:t>(Times New Roman; font size:12; Bold)</w:t>
      </w:r>
    </w:p>
    <w:p w14:paraId="351952B2" w14:textId="39A36F25" w:rsidR="00B10F07" w:rsidRPr="0086596F" w:rsidRDefault="009C22D0" w:rsidP="0086596F">
      <w:pPr>
        <w:spacing w:after="0" w:line="360" w:lineRule="auto"/>
        <w:jc w:val="both"/>
        <w:rPr>
          <w:rFonts w:ascii="Times New Roman" w:eastAsia="Calibri" w:hAnsi="Times New Roman" w:cs="Times New Roman"/>
          <w:sz w:val="24"/>
          <w:szCs w:val="24"/>
          <w:lang w:val="en-GB"/>
        </w:rPr>
      </w:pPr>
      <w:r>
        <w:rPr>
          <w:rFonts w:ascii="Times New Roman" w:eastAsia="Calibri" w:hAnsi="Times New Roman" w:cs="Times New Roman"/>
          <w:sz w:val="24"/>
          <w:szCs w:val="24"/>
          <w:lang w:val="en-GB"/>
        </w:rPr>
        <w:t>Abstract body text (</w:t>
      </w:r>
      <w:r w:rsidRPr="009C22D0">
        <w:rPr>
          <w:rFonts w:ascii="Times New Roman" w:eastAsia="Calibri" w:hAnsi="Times New Roman" w:cs="Times New Roman"/>
          <w:sz w:val="24"/>
          <w:szCs w:val="24"/>
          <w:lang w:val="en-GB"/>
        </w:rPr>
        <w:t>Times New Roman; font size:12</w:t>
      </w:r>
      <w:r>
        <w:rPr>
          <w:rFonts w:ascii="Times New Roman" w:eastAsia="Calibri" w:hAnsi="Times New Roman" w:cs="Times New Roman"/>
          <w:sz w:val="24"/>
          <w:szCs w:val="24"/>
          <w:lang w:val="en-GB"/>
        </w:rPr>
        <w:t>; word limit:</w:t>
      </w:r>
      <w:r w:rsidR="007D6A83">
        <w:rPr>
          <w:rFonts w:ascii="Times New Roman" w:eastAsia="Calibri" w:hAnsi="Times New Roman" w:cs="Times New Roman"/>
          <w:sz w:val="24"/>
          <w:szCs w:val="24"/>
          <w:lang w:val="en-GB"/>
        </w:rPr>
        <w:t xml:space="preserve"> 1</w:t>
      </w:r>
      <w:r>
        <w:rPr>
          <w:rFonts w:ascii="Times New Roman" w:eastAsia="Calibri" w:hAnsi="Times New Roman" w:cs="Times New Roman"/>
          <w:sz w:val="24"/>
          <w:szCs w:val="24"/>
          <w:lang w:val="en-GB"/>
        </w:rPr>
        <w:t>50</w:t>
      </w:r>
      <w:r w:rsidRPr="009C22D0">
        <w:rPr>
          <w:rFonts w:ascii="Times New Roman" w:eastAsia="Calibri" w:hAnsi="Times New Roman" w:cs="Times New Roman"/>
          <w:sz w:val="24"/>
          <w:szCs w:val="24"/>
          <w:lang w:val="en-GB"/>
        </w:rPr>
        <w:t>)</w:t>
      </w:r>
      <w:r>
        <w:rPr>
          <w:rFonts w:ascii="Times New Roman" w:eastAsia="Calibri" w:hAnsi="Times New Roman" w:cs="Times New Roman"/>
          <w:sz w:val="24"/>
          <w:szCs w:val="24"/>
          <w:lang w:val="en-GB"/>
        </w:rPr>
        <w:t xml:space="preserve"> </w:t>
      </w:r>
    </w:p>
    <w:p w14:paraId="1EE3F75A" w14:textId="64C6E889" w:rsidR="00A7054B" w:rsidRDefault="00A7054B" w:rsidP="0086596F">
      <w:pPr>
        <w:spacing w:after="0" w:line="360" w:lineRule="auto"/>
        <w:jc w:val="both"/>
        <w:rPr>
          <w:rFonts w:ascii="Times New Roman" w:eastAsia="Calibri" w:hAnsi="Times New Roman" w:cs="Times New Roman"/>
          <w:sz w:val="24"/>
          <w:szCs w:val="24"/>
          <w:lang w:val="en-GB"/>
        </w:rPr>
      </w:pPr>
    </w:p>
    <w:p w14:paraId="3DD3C781" w14:textId="27566C8E" w:rsidR="009C22D0" w:rsidRDefault="009C22D0" w:rsidP="0086596F">
      <w:pPr>
        <w:spacing w:after="0" w:line="360" w:lineRule="auto"/>
        <w:jc w:val="both"/>
        <w:rPr>
          <w:rFonts w:ascii="Times New Roman" w:eastAsia="Calibri" w:hAnsi="Times New Roman" w:cs="Times New Roman"/>
          <w:sz w:val="24"/>
          <w:szCs w:val="24"/>
          <w:lang w:val="en-GB"/>
        </w:rPr>
      </w:pPr>
    </w:p>
    <w:p w14:paraId="398F42CA" w14:textId="3F564695" w:rsidR="009C22D0" w:rsidRDefault="009C22D0" w:rsidP="0086596F">
      <w:pPr>
        <w:spacing w:after="0" w:line="360" w:lineRule="auto"/>
        <w:jc w:val="both"/>
        <w:rPr>
          <w:rFonts w:ascii="Times New Roman" w:eastAsia="Calibri" w:hAnsi="Times New Roman" w:cs="Times New Roman"/>
          <w:sz w:val="24"/>
          <w:szCs w:val="24"/>
          <w:lang w:val="en-GB"/>
        </w:rPr>
      </w:pPr>
    </w:p>
    <w:p w14:paraId="6BDE90F3" w14:textId="23F8D983" w:rsidR="009C22D0" w:rsidRDefault="009C22D0" w:rsidP="0086596F">
      <w:pPr>
        <w:spacing w:after="0" w:line="360" w:lineRule="auto"/>
        <w:jc w:val="both"/>
        <w:rPr>
          <w:rFonts w:ascii="Times New Roman" w:eastAsia="Calibri" w:hAnsi="Times New Roman" w:cs="Times New Roman"/>
          <w:sz w:val="24"/>
          <w:szCs w:val="24"/>
          <w:lang w:val="en-GB"/>
        </w:rPr>
      </w:pPr>
    </w:p>
    <w:p w14:paraId="4C09C146" w14:textId="4C4F1A6A" w:rsidR="009C22D0" w:rsidRPr="0086596F" w:rsidRDefault="009C22D0" w:rsidP="0086596F">
      <w:pPr>
        <w:spacing w:after="0" w:line="360" w:lineRule="auto"/>
        <w:jc w:val="both"/>
        <w:rPr>
          <w:rFonts w:ascii="Times New Roman" w:eastAsia="Calibri" w:hAnsi="Times New Roman" w:cs="Times New Roman"/>
          <w:sz w:val="24"/>
          <w:szCs w:val="24"/>
          <w:lang w:val="en-GB"/>
        </w:rPr>
      </w:pPr>
    </w:p>
    <w:p w14:paraId="59ACDD5E" w14:textId="36B76A00" w:rsidR="009C22D0" w:rsidRPr="009C22D0" w:rsidRDefault="009A5369" w:rsidP="009C22D0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86596F">
        <w:rPr>
          <w:rFonts w:ascii="Times New Roman" w:eastAsia="Calibri" w:hAnsi="Times New Roman" w:cs="Times New Roman"/>
          <w:b/>
          <w:sz w:val="24"/>
          <w:szCs w:val="24"/>
          <w:lang w:val="en-GB"/>
        </w:rPr>
        <w:t>Keywords</w:t>
      </w:r>
      <w:r w:rsidR="004819F7" w:rsidRPr="0086596F">
        <w:rPr>
          <w:rFonts w:ascii="Times New Roman" w:eastAsia="Calibri" w:hAnsi="Times New Roman" w:cs="Times New Roman"/>
          <w:sz w:val="24"/>
          <w:szCs w:val="24"/>
          <w:lang w:val="en-GB"/>
        </w:rPr>
        <w:t>:</w:t>
      </w:r>
      <w:r w:rsidR="009C22D0">
        <w:rPr>
          <w:rFonts w:ascii="Times New Roman" w:eastAsia="Calibri" w:hAnsi="Times New Roman" w:cs="Times New Roman"/>
          <w:sz w:val="24"/>
          <w:szCs w:val="24"/>
          <w:lang w:val="en-GB"/>
        </w:rPr>
        <w:t xml:space="preserve"> </w:t>
      </w:r>
      <w:r w:rsidR="009C22D0" w:rsidRPr="009C22D0">
        <w:rPr>
          <w:rFonts w:ascii="Times New Roman" w:hAnsi="Times New Roman" w:cs="Times New Roman"/>
          <w:b/>
          <w:sz w:val="24"/>
          <w:szCs w:val="24"/>
        </w:rPr>
        <w:t>(Times New Roman; font size:12; Bold)</w:t>
      </w:r>
    </w:p>
    <w:p w14:paraId="5F7B78B8" w14:textId="672ADE83" w:rsidR="009A5369" w:rsidRDefault="009C22D0" w:rsidP="009C22D0">
      <w:pPr>
        <w:spacing w:line="360" w:lineRule="auto"/>
        <w:rPr>
          <w:rFonts w:ascii="Times New Roman" w:eastAsia="Calibri" w:hAnsi="Times New Roman" w:cs="Times New Roman"/>
          <w:sz w:val="24"/>
          <w:szCs w:val="24"/>
          <w:lang w:val="en-GB"/>
        </w:rPr>
      </w:pPr>
      <w:r>
        <w:rPr>
          <w:rFonts w:ascii="Times New Roman" w:eastAsia="Calibri" w:hAnsi="Times New Roman" w:cs="Times New Roman"/>
          <w:sz w:val="24"/>
          <w:szCs w:val="24"/>
          <w:lang w:val="en-GB"/>
        </w:rPr>
        <w:t xml:space="preserve">Keyword 1 </w:t>
      </w:r>
      <w:r w:rsidRPr="009C22D0">
        <w:rPr>
          <w:rFonts w:ascii="Times New Roman" w:hAnsi="Times New Roman" w:cs="Times New Roman"/>
          <w:sz w:val="24"/>
          <w:szCs w:val="24"/>
        </w:rPr>
        <w:t>(Times New Roman; font size:12)</w:t>
      </w:r>
      <w:r>
        <w:rPr>
          <w:rFonts w:ascii="Times New Roman" w:eastAsia="Calibri" w:hAnsi="Times New Roman" w:cs="Times New Roman"/>
          <w:sz w:val="24"/>
          <w:szCs w:val="24"/>
          <w:lang w:val="en-GB"/>
        </w:rPr>
        <w:t>; Keyword 2; …………………, Keyword 5.</w:t>
      </w:r>
    </w:p>
    <w:p w14:paraId="54C4BD74" w14:textId="77777777" w:rsidR="002F7A56" w:rsidRDefault="002F7A56" w:rsidP="0086596F">
      <w:pPr>
        <w:spacing w:after="0" w:line="360" w:lineRule="auto"/>
        <w:jc w:val="both"/>
        <w:rPr>
          <w:rFonts w:ascii="Times New Roman" w:eastAsia="Calibri" w:hAnsi="Times New Roman" w:cs="Times New Roman"/>
          <w:sz w:val="24"/>
          <w:szCs w:val="24"/>
          <w:lang w:val="en-GB"/>
        </w:rPr>
      </w:pPr>
    </w:p>
    <w:sectPr w:rsidR="002F7A56" w:rsidSect="0030621D">
      <w:footerReference w:type="default" r:id="rId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C005228" w14:textId="77777777" w:rsidR="009E2749" w:rsidRDefault="009E2749" w:rsidP="00794952">
      <w:pPr>
        <w:spacing w:after="0" w:line="240" w:lineRule="auto"/>
      </w:pPr>
      <w:r>
        <w:separator/>
      </w:r>
    </w:p>
  </w:endnote>
  <w:endnote w:type="continuationSeparator" w:id="0">
    <w:p w14:paraId="105E4FC3" w14:textId="77777777" w:rsidR="009E2749" w:rsidRDefault="009E2749" w:rsidP="0079495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74757680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72F526A" w14:textId="4BC05E61" w:rsidR="002F7A56" w:rsidRDefault="002F7A56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9C22D0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573C1B45" w14:textId="77777777" w:rsidR="002F7A56" w:rsidRDefault="002F7A5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13B5E2C" w14:textId="77777777" w:rsidR="009E2749" w:rsidRDefault="009E2749" w:rsidP="00794952">
      <w:pPr>
        <w:spacing w:after="0" w:line="240" w:lineRule="auto"/>
      </w:pPr>
      <w:r>
        <w:separator/>
      </w:r>
    </w:p>
  </w:footnote>
  <w:footnote w:type="continuationSeparator" w:id="0">
    <w:p w14:paraId="13262E4B" w14:textId="77777777" w:rsidR="009E2749" w:rsidRDefault="009E2749" w:rsidP="0079495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8C41916"/>
    <w:multiLevelType w:val="hybridMultilevel"/>
    <w:tmpl w:val="1818CF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52E70E6"/>
    <w:multiLevelType w:val="hybridMultilevel"/>
    <w:tmpl w:val="0DAAB9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4602829">
    <w:abstractNumId w:val="0"/>
  </w:num>
  <w:num w:numId="2" w16cid:durableId="179818062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cztbS0tDA1tzSwsLBQ0lEKTi0uzszPAykwNqsFADjQfQotAAAA"/>
  </w:docVars>
  <w:rsids>
    <w:rsidRoot w:val="0022094D"/>
    <w:rsid w:val="000006B7"/>
    <w:rsid w:val="00001A42"/>
    <w:rsid w:val="000024A8"/>
    <w:rsid w:val="00006CE3"/>
    <w:rsid w:val="00013880"/>
    <w:rsid w:val="000231A0"/>
    <w:rsid w:val="00023DAD"/>
    <w:rsid w:val="00023F37"/>
    <w:rsid w:val="00024C46"/>
    <w:rsid w:val="0002797B"/>
    <w:rsid w:val="00031F5D"/>
    <w:rsid w:val="00032B91"/>
    <w:rsid w:val="00033D39"/>
    <w:rsid w:val="00035071"/>
    <w:rsid w:val="000365DF"/>
    <w:rsid w:val="00040A64"/>
    <w:rsid w:val="00040EF1"/>
    <w:rsid w:val="00052FCC"/>
    <w:rsid w:val="000535B8"/>
    <w:rsid w:val="000568FF"/>
    <w:rsid w:val="00060FB2"/>
    <w:rsid w:val="00071D08"/>
    <w:rsid w:val="00077DBF"/>
    <w:rsid w:val="00082BDC"/>
    <w:rsid w:val="00082DF5"/>
    <w:rsid w:val="00085C0B"/>
    <w:rsid w:val="000875B7"/>
    <w:rsid w:val="000908EF"/>
    <w:rsid w:val="00091874"/>
    <w:rsid w:val="000958BE"/>
    <w:rsid w:val="00095B83"/>
    <w:rsid w:val="0009766D"/>
    <w:rsid w:val="000A05BD"/>
    <w:rsid w:val="000A20C7"/>
    <w:rsid w:val="000A4DA7"/>
    <w:rsid w:val="000B0E89"/>
    <w:rsid w:val="000B4BFD"/>
    <w:rsid w:val="000B4D9F"/>
    <w:rsid w:val="000C492E"/>
    <w:rsid w:val="000D03A5"/>
    <w:rsid w:val="000D1DEF"/>
    <w:rsid w:val="000D45AD"/>
    <w:rsid w:val="000D4B54"/>
    <w:rsid w:val="000E1C54"/>
    <w:rsid w:val="000E1F24"/>
    <w:rsid w:val="000E4E80"/>
    <w:rsid w:val="000E6AF6"/>
    <w:rsid w:val="000F4BA3"/>
    <w:rsid w:val="000F6DDA"/>
    <w:rsid w:val="000F7E66"/>
    <w:rsid w:val="00104C91"/>
    <w:rsid w:val="00105EE8"/>
    <w:rsid w:val="001062FE"/>
    <w:rsid w:val="00106865"/>
    <w:rsid w:val="00110DB3"/>
    <w:rsid w:val="00115809"/>
    <w:rsid w:val="00115E14"/>
    <w:rsid w:val="001166B8"/>
    <w:rsid w:val="00117C75"/>
    <w:rsid w:val="0012383F"/>
    <w:rsid w:val="00132BA1"/>
    <w:rsid w:val="0013562B"/>
    <w:rsid w:val="001357D6"/>
    <w:rsid w:val="00135C68"/>
    <w:rsid w:val="001402D0"/>
    <w:rsid w:val="0014575C"/>
    <w:rsid w:val="00146E15"/>
    <w:rsid w:val="00147602"/>
    <w:rsid w:val="00151AEB"/>
    <w:rsid w:val="0015422A"/>
    <w:rsid w:val="00155155"/>
    <w:rsid w:val="00155D16"/>
    <w:rsid w:val="001604E2"/>
    <w:rsid w:val="00165397"/>
    <w:rsid w:val="0017478F"/>
    <w:rsid w:val="00177E8B"/>
    <w:rsid w:val="00180797"/>
    <w:rsid w:val="0018300E"/>
    <w:rsid w:val="00185145"/>
    <w:rsid w:val="00190962"/>
    <w:rsid w:val="0019671A"/>
    <w:rsid w:val="001A0822"/>
    <w:rsid w:val="001A14F1"/>
    <w:rsid w:val="001A1C11"/>
    <w:rsid w:val="001A22E5"/>
    <w:rsid w:val="001A2AC3"/>
    <w:rsid w:val="001A2F46"/>
    <w:rsid w:val="001A4419"/>
    <w:rsid w:val="001B12D7"/>
    <w:rsid w:val="001B20DC"/>
    <w:rsid w:val="001B56AE"/>
    <w:rsid w:val="001B6D8F"/>
    <w:rsid w:val="001B7EB4"/>
    <w:rsid w:val="001C049E"/>
    <w:rsid w:val="001C26C8"/>
    <w:rsid w:val="001C2709"/>
    <w:rsid w:val="001C5104"/>
    <w:rsid w:val="001D1ACF"/>
    <w:rsid w:val="001D2977"/>
    <w:rsid w:val="001D2BC3"/>
    <w:rsid w:val="001D777A"/>
    <w:rsid w:val="001D7C4D"/>
    <w:rsid w:val="001E2D0F"/>
    <w:rsid w:val="001E48ED"/>
    <w:rsid w:val="001E60DE"/>
    <w:rsid w:val="001E6A66"/>
    <w:rsid w:val="001F07A6"/>
    <w:rsid w:val="001F34C5"/>
    <w:rsid w:val="001F3CDA"/>
    <w:rsid w:val="001F51FF"/>
    <w:rsid w:val="001F5A75"/>
    <w:rsid w:val="001F7F5B"/>
    <w:rsid w:val="00203832"/>
    <w:rsid w:val="002076F6"/>
    <w:rsid w:val="00216C31"/>
    <w:rsid w:val="0022094D"/>
    <w:rsid w:val="00220DDC"/>
    <w:rsid w:val="0022246D"/>
    <w:rsid w:val="002227C8"/>
    <w:rsid w:val="00223395"/>
    <w:rsid w:val="002236F0"/>
    <w:rsid w:val="002301E5"/>
    <w:rsid w:val="00232DF1"/>
    <w:rsid w:val="00233B45"/>
    <w:rsid w:val="00235D32"/>
    <w:rsid w:val="00245AA8"/>
    <w:rsid w:val="00252584"/>
    <w:rsid w:val="00253B8E"/>
    <w:rsid w:val="00254DD0"/>
    <w:rsid w:val="00261249"/>
    <w:rsid w:val="0026260A"/>
    <w:rsid w:val="00263B79"/>
    <w:rsid w:val="002663CD"/>
    <w:rsid w:val="00272904"/>
    <w:rsid w:val="0027316C"/>
    <w:rsid w:val="002742C6"/>
    <w:rsid w:val="002804E4"/>
    <w:rsid w:val="00281B26"/>
    <w:rsid w:val="00282E51"/>
    <w:rsid w:val="0028346E"/>
    <w:rsid w:val="00283C84"/>
    <w:rsid w:val="00284A54"/>
    <w:rsid w:val="00285312"/>
    <w:rsid w:val="00286B06"/>
    <w:rsid w:val="002925C9"/>
    <w:rsid w:val="0029540E"/>
    <w:rsid w:val="00296DDB"/>
    <w:rsid w:val="002970BC"/>
    <w:rsid w:val="002A1909"/>
    <w:rsid w:val="002A2B4D"/>
    <w:rsid w:val="002A5E93"/>
    <w:rsid w:val="002A7A09"/>
    <w:rsid w:val="002B1CD4"/>
    <w:rsid w:val="002B4C5F"/>
    <w:rsid w:val="002C210E"/>
    <w:rsid w:val="002D0523"/>
    <w:rsid w:val="002D3487"/>
    <w:rsid w:val="002D5AEA"/>
    <w:rsid w:val="002D6413"/>
    <w:rsid w:val="002D677D"/>
    <w:rsid w:val="002E2BC0"/>
    <w:rsid w:val="002E524C"/>
    <w:rsid w:val="002E6C0E"/>
    <w:rsid w:val="002E795B"/>
    <w:rsid w:val="002F1841"/>
    <w:rsid w:val="002F7A56"/>
    <w:rsid w:val="00300CDA"/>
    <w:rsid w:val="003016AD"/>
    <w:rsid w:val="00301EA6"/>
    <w:rsid w:val="00302470"/>
    <w:rsid w:val="0030621D"/>
    <w:rsid w:val="00307354"/>
    <w:rsid w:val="00310CC6"/>
    <w:rsid w:val="00310D12"/>
    <w:rsid w:val="0031585A"/>
    <w:rsid w:val="00320457"/>
    <w:rsid w:val="00321663"/>
    <w:rsid w:val="00323393"/>
    <w:rsid w:val="003332D6"/>
    <w:rsid w:val="00334108"/>
    <w:rsid w:val="00334152"/>
    <w:rsid w:val="0033500A"/>
    <w:rsid w:val="0033535C"/>
    <w:rsid w:val="00337913"/>
    <w:rsid w:val="00342E5B"/>
    <w:rsid w:val="00347B16"/>
    <w:rsid w:val="00352F23"/>
    <w:rsid w:val="003545DE"/>
    <w:rsid w:val="00355D90"/>
    <w:rsid w:val="00356D15"/>
    <w:rsid w:val="00363C30"/>
    <w:rsid w:val="00365E2C"/>
    <w:rsid w:val="00365FC6"/>
    <w:rsid w:val="003700F4"/>
    <w:rsid w:val="00370ED1"/>
    <w:rsid w:val="00380731"/>
    <w:rsid w:val="00380B02"/>
    <w:rsid w:val="00386606"/>
    <w:rsid w:val="00386A57"/>
    <w:rsid w:val="00386F3F"/>
    <w:rsid w:val="0038753D"/>
    <w:rsid w:val="00393527"/>
    <w:rsid w:val="003A0C7B"/>
    <w:rsid w:val="003A25F3"/>
    <w:rsid w:val="003A3C3C"/>
    <w:rsid w:val="003A401B"/>
    <w:rsid w:val="003A69ED"/>
    <w:rsid w:val="003A7C0B"/>
    <w:rsid w:val="003B105F"/>
    <w:rsid w:val="003B213E"/>
    <w:rsid w:val="003B3F7D"/>
    <w:rsid w:val="003C02EE"/>
    <w:rsid w:val="003C34F0"/>
    <w:rsid w:val="003C4A2A"/>
    <w:rsid w:val="003D3CC2"/>
    <w:rsid w:val="003D4FF9"/>
    <w:rsid w:val="003E309D"/>
    <w:rsid w:val="003E62C4"/>
    <w:rsid w:val="003F0BEC"/>
    <w:rsid w:val="003F220C"/>
    <w:rsid w:val="003F3942"/>
    <w:rsid w:val="003F41A8"/>
    <w:rsid w:val="003F65A5"/>
    <w:rsid w:val="00400B13"/>
    <w:rsid w:val="0040301D"/>
    <w:rsid w:val="004034DE"/>
    <w:rsid w:val="00404FA2"/>
    <w:rsid w:val="00411A77"/>
    <w:rsid w:val="0041228C"/>
    <w:rsid w:val="004146E7"/>
    <w:rsid w:val="004169C9"/>
    <w:rsid w:val="0042492E"/>
    <w:rsid w:val="004318F1"/>
    <w:rsid w:val="0043324B"/>
    <w:rsid w:val="00435B73"/>
    <w:rsid w:val="0044193F"/>
    <w:rsid w:val="004421E7"/>
    <w:rsid w:val="00442DF3"/>
    <w:rsid w:val="004434CB"/>
    <w:rsid w:val="004463C4"/>
    <w:rsid w:val="00450A04"/>
    <w:rsid w:val="00452FDB"/>
    <w:rsid w:val="00456635"/>
    <w:rsid w:val="0046063F"/>
    <w:rsid w:val="00461D98"/>
    <w:rsid w:val="00461F13"/>
    <w:rsid w:val="00463670"/>
    <w:rsid w:val="00463AFA"/>
    <w:rsid w:val="004655C7"/>
    <w:rsid w:val="004656B1"/>
    <w:rsid w:val="00475681"/>
    <w:rsid w:val="004818B1"/>
    <w:rsid w:val="004819F7"/>
    <w:rsid w:val="00483584"/>
    <w:rsid w:val="00484A6B"/>
    <w:rsid w:val="004859F9"/>
    <w:rsid w:val="0049319C"/>
    <w:rsid w:val="0049520E"/>
    <w:rsid w:val="004954AA"/>
    <w:rsid w:val="004A483A"/>
    <w:rsid w:val="004B04C6"/>
    <w:rsid w:val="004B2B82"/>
    <w:rsid w:val="004C1864"/>
    <w:rsid w:val="004C3E54"/>
    <w:rsid w:val="004C4EB1"/>
    <w:rsid w:val="004C70A7"/>
    <w:rsid w:val="004D1A21"/>
    <w:rsid w:val="004D1B60"/>
    <w:rsid w:val="004D256E"/>
    <w:rsid w:val="004F0DC6"/>
    <w:rsid w:val="004F378B"/>
    <w:rsid w:val="004F6A61"/>
    <w:rsid w:val="00501818"/>
    <w:rsid w:val="00506E77"/>
    <w:rsid w:val="0051213B"/>
    <w:rsid w:val="00513A3F"/>
    <w:rsid w:val="00515028"/>
    <w:rsid w:val="005151B6"/>
    <w:rsid w:val="0052104B"/>
    <w:rsid w:val="00522788"/>
    <w:rsid w:val="005238C0"/>
    <w:rsid w:val="00523B84"/>
    <w:rsid w:val="00523F75"/>
    <w:rsid w:val="005252E5"/>
    <w:rsid w:val="0052556A"/>
    <w:rsid w:val="005273AF"/>
    <w:rsid w:val="00530655"/>
    <w:rsid w:val="005329BC"/>
    <w:rsid w:val="00554C48"/>
    <w:rsid w:val="00555659"/>
    <w:rsid w:val="005562F6"/>
    <w:rsid w:val="00562B0D"/>
    <w:rsid w:val="00564387"/>
    <w:rsid w:val="00564657"/>
    <w:rsid w:val="00573BA7"/>
    <w:rsid w:val="005807DE"/>
    <w:rsid w:val="00580857"/>
    <w:rsid w:val="005812DE"/>
    <w:rsid w:val="00581688"/>
    <w:rsid w:val="00593F0B"/>
    <w:rsid w:val="005A5BAC"/>
    <w:rsid w:val="005A783B"/>
    <w:rsid w:val="005A7F90"/>
    <w:rsid w:val="005B1ED7"/>
    <w:rsid w:val="005B702F"/>
    <w:rsid w:val="005C00C3"/>
    <w:rsid w:val="005C1FA9"/>
    <w:rsid w:val="005C2BC0"/>
    <w:rsid w:val="005C6659"/>
    <w:rsid w:val="005C68DB"/>
    <w:rsid w:val="005C717C"/>
    <w:rsid w:val="005C7EB5"/>
    <w:rsid w:val="005D00DD"/>
    <w:rsid w:val="005D375C"/>
    <w:rsid w:val="005D4499"/>
    <w:rsid w:val="005D464A"/>
    <w:rsid w:val="005D5A85"/>
    <w:rsid w:val="005D644B"/>
    <w:rsid w:val="005E146F"/>
    <w:rsid w:val="005E1543"/>
    <w:rsid w:val="005E15B6"/>
    <w:rsid w:val="005E2866"/>
    <w:rsid w:val="005E7030"/>
    <w:rsid w:val="005F0957"/>
    <w:rsid w:val="005F1DA8"/>
    <w:rsid w:val="005F44CB"/>
    <w:rsid w:val="0060126E"/>
    <w:rsid w:val="00602186"/>
    <w:rsid w:val="00602FC6"/>
    <w:rsid w:val="00610BBD"/>
    <w:rsid w:val="00610C13"/>
    <w:rsid w:val="00613FA0"/>
    <w:rsid w:val="006151D3"/>
    <w:rsid w:val="00615FFA"/>
    <w:rsid w:val="0062741F"/>
    <w:rsid w:val="006305E5"/>
    <w:rsid w:val="00631E96"/>
    <w:rsid w:val="00632727"/>
    <w:rsid w:val="00633185"/>
    <w:rsid w:val="00633F23"/>
    <w:rsid w:val="00637F77"/>
    <w:rsid w:val="006418C2"/>
    <w:rsid w:val="00642055"/>
    <w:rsid w:val="00642664"/>
    <w:rsid w:val="00642C4D"/>
    <w:rsid w:val="006503B9"/>
    <w:rsid w:val="006528BD"/>
    <w:rsid w:val="00655A8B"/>
    <w:rsid w:val="006638B8"/>
    <w:rsid w:val="0066415F"/>
    <w:rsid w:val="00664553"/>
    <w:rsid w:val="006709D8"/>
    <w:rsid w:val="0067495E"/>
    <w:rsid w:val="00674EC8"/>
    <w:rsid w:val="00675427"/>
    <w:rsid w:val="006800D8"/>
    <w:rsid w:val="00680FD6"/>
    <w:rsid w:val="0068177F"/>
    <w:rsid w:val="0068270E"/>
    <w:rsid w:val="00682DED"/>
    <w:rsid w:val="00690742"/>
    <w:rsid w:val="00690939"/>
    <w:rsid w:val="00694C15"/>
    <w:rsid w:val="00695E3C"/>
    <w:rsid w:val="006962CB"/>
    <w:rsid w:val="006A1696"/>
    <w:rsid w:val="006A201B"/>
    <w:rsid w:val="006A4D1A"/>
    <w:rsid w:val="006A4FA2"/>
    <w:rsid w:val="006B15EA"/>
    <w:rsid w:val="006B23AF"/>
    <w:rsid w:val="006B31E9"/>
    <w:rsid w:val="006B5D9F"/>
    <w:rsid w:val="006C0BD5"/>
    <w:rsid w:val="006C0DF5"/>
    <w:rsid w:val="006C627F"/>
    <w:rsid w:val="006D0F39"/>
    <w:rsid w:val="006D3963"/>
    <w:rsid w:val="006D4093"/>
    <w:rsid w:val="006D47F2"/>
    <w:rsid w:val="006E3A6F"/>
    <w:rsid w:val="006E4412"/>
    <w:rsid w:val="006E4991"/>
    <w:rsid w:val="006F663C"/>
    <w:rsid w:val="00705358"/>
    <w:rsid w:val="00705FB8"/>
    <w:rsid w:val="00706226"/>
    <w:rsid w:val="007164AA"/>
    <w:rsid w:val="00724670"/>
    <w:rsid w:val="007273FB"/>
    <w:rsid w:val="00730569"/>
    <w:rsid w:val="0073340A"/>
    <w:rsid w:val="00736756"/>
    <w:rsid w:val="00737E98"/>
    <w:rsid w:val="00742E21"/>
    <w:rsid w:val="007451E2"/>
    <w:rsid w:val="00757FBC"/>
    <w:rsid w:val="0076214D"/>
    <w:rsid w:val="00772648"/>
    <w:rsid w:val="0077280A"/>
    <w:rsid w:val="00774538"/>
    <w:rsid w:val="00774E0F"/>
    <w:rsid w:val="00780249"/>
    <w:rsid w:val="00786413"/>
    <w:rsid w:val="00790C29"/>
    <w:rsid w:val="0079128E"/>
    <w:rsid w:val="0079358B"/>
    <w:rsid w:val="00794952"/>
    <w:rsid w:val="0079651B"/>
    <w:rsid w:val="007A211F"/>
    <w:rsid w:val="007A341A"/>
    <w:rsid w:val="007A3780"/>
    <w:rsid w:val="007A6A7A"/>
    <w:rsid w:val="007A7A10"/>
    <w:rsid w:val="007B0BBD"/>
    <w:rsid w:val="007B174E"/>
    <w:rsid w:val="007B2BDB"/>
    <w:rsid w:val="007B48DB"/>
    <w:rsid w:val="007C3EAF"/>
    <w:rsid w:val="007C6A71"/>
    <w:rsid w:val="007D3514"/>
    <w:rsid w:val="007D4445"/>
    <w:rsid w:val="007D4D65"/>
    <w:rsid w:val="007D62AA"/>
    <w:rsid w:val="007D6A83"/>
    <w:rsid w:val="007D7301"/>
    <w:rsid w:val="007E15A7"/>
    <w:rsid w:val="007E5731"/>
    <w:rsid w:val="007E72FD"/>
    <w:rsid w:val="007F29A6"/>
    <w:rsid w:val="007F30E8"/>
    <w:rsid w:val="007F36E0"/>
    <w:rsid w:val="007F3AE5"/>
    <w:rsid w:val="007F4C3C"/>
    <w:rsid w:val="007F4C95"/>
    <w:rsid w:val="007F5D20"/>
    <w:rsid w:val="00800733"/>
    <w:rsid w:val="00803665"/>
    <w:rsid w:val="00805574"/>
    <w:rsid w:val="00806BCC"/>
    <w:rsid w:val="00807804"/>
    <w:rsid w:val="00810679"/>
    <w:rsid w:val="008133FE"/>
    <w:rsid w:val="0082077B"/>
    <w:rsid w:val="00821B48"/>
    <w:rsid w:val="00822BA2"/>
    <w:rsid w:val="00823AA4"/>
    <w:rsid w:val="0082655B"/>
    <w:rsid w:val="00830746"/>
    <w:rsid w:val="0083356A"/>
    <w:rsid w:val="00834400"/>
    <w:rsid w:val="00837CA9"/>
    <w:rsid w:val="0084075D"/>
    <w:rsid w:val="00840AF1"/>
    <w:rsid w:val="00846CFE"/>
    <w:rsid w:val="00847BD9"/>
    <w:rsid w:val="00847DFA"/>
    <w:rsid w:val="008502C3"/>
    <w:rsid w:val="00850982"/>
    <w:rsid w:val="00851786"/>
    <w:rsid w:val="008537BA"/>
    <w:rsid w:val="008539AA"/>
    <w:rsid w:val="0085759B"/>
    <w:rsid w:val="00860A45"/>
    <w:rsid w:val="00862A7E"/>
    <w:rsid w:val="0086596F"/>
    <w:rsid w:val="008659A8"/>
    <w:rsid w:val="008717C6"/>
    <w:rsid w:val="00872897"/>
    <w:rsid w:val="0087315C"/>
    <w:rsid w:val="008757A7"/>
    <w:rsid w:val="00881BB8"/>
    <w:rsid w:val="00884796"/>
    <w:rsid w:val="00890DB0"/>
    <w:rsid w:val="00892334"/>
    <w:rsid w:val="00893D4B"/>
    <w:rsid w:val="00894BB2"/>
    <w:rsid w:val="008957A4"/>
    <w:rsid w:val="008A12BF"/>
    <w:rsid w:val="008A2E4E"/>
    <w:rsid w:val="008A7145"/>
    <w:rsid w:val="008A7E4B"/>
    <w:rsid w:val="008B0B21"/>
    <w:rsid w:val="008B1190"/>
    <w:rsid w:val="008B5EEB"/>
    <w:rsid w:val="008B69C1"/>
    <w:rsid w:val="008C0277"/>
    <w:rsid w:val="008C0459"/>
    <w:rsid w:val="008C0FD8"/>
    <w:rsid w:val="008C5C58"/>
    <w:rsid w:val="008C6755"/>
    <w:rsid w:val="008D0DF6"/>
    <w:rsid w:val="008D1372"/>
    <w:rsid w:val="008D1DB1"/>
    <w:rsid w:val="008D2B8E"/>
    <w:rsid w:val="008E3F92"/>
    <w:rsid w:val="008E4407"/>
    <w:rsid w:val="008F0A4E"/>
    <w:rsid w:val="008F4F8C"/>
    <w:rsid w:val="008F79DA"/>
    <w:rsid w:val="0090110C"/>
    <w:rsid w:val="0090235B"/>
    <w:rsid w:val="00902B00"/>
    <w:rsid w:val="009059AC"/>
    <w:rsid w:val="00907B31"/>
    <w:rsid w:val="00912DAF"/>
    <w:rsid w:val="00914802"/>
    <w:rsid w:val="009154A7"/>
    <w:rsid w:val="00920D24"/>
    <w:rsid w:val="00921A46"/>
    <w:rsid w:val="00922DEC"/>
    <w:rsid w:val="00925D2A"/>
    <w:rsid w:val="00926ED7"/>
    <w:rsid w:val="00945E39"/>
    <w:rsid w:val="00950036"/>
    <w:rsid w:val="009534C2"/>
    <w:rsid w:val="0095460C"/>
    <w:rsid w:val="00954711"/>
    <w:rsid w:val="00960842"/>
    <w:rsid w:val="00960F2C"/>
    <w:rsid w:val="00963D8C"/>
    <w:rsid w:val="0097081D"/>
    <w:rsid w:val="009817C4"/>
    <w:rsid w:val="00981E8E"/>
    <w:rsid w:val="0098318E"/>
    <w:rsid w:val="00984AF3"/>
    <w:rsid w:val="00992525"/>
    <w:rsid w:val="00993728"/>
    <w:rsid w:val="00994F05"/>
    <w:rsid w:val="0099615C"/>
    <w:rsid w:val="0099792E"/>
    <w:rsid w:val="009A5369"/>
    <w:rsid w:val="009A7598"/>
    <w:rsid w:val="009B0010"/>
    <w:rsid w:val="009B18E6"/>
    <w:rsid w:val="009B1A4D"/>
    <w:rsid w:val="009B58D0"/>
    <w:rsid w:val="009C1C73"/>
    <w:rsid w:val="009C22D0"/>
    <w:rsid w:val="009C28C9"/>
    <w:rsid w:val="009C30FD"/>
    <w:rsid w:val="009C313D"/>
    <w:rsid w:val="009D114C"/>
    <w:rsid w:val="009D1170"/>
    <w:rsid w:val="009D5067"/>
    <w:rsid w:val="009D509B"/>
    <w:rsid w:val="009E0D13"/>
    <w:rsid w:val="009E2749"/>
    <w:rsid w:val="009E46E6"/>
    <w:rsid w:val="009E4B86"/>
    <w:rsid w:val="009E7295"/>
    <w:rsid w:val="009E7526"/>
    <w:rsid w:val="009E75AA"/>
    <w:rsid w:val="009F1EE6"/>
    <w:rsid w:val="009F2CD3"/>
    <w:rsid w:val="009F442A"/>
    <w:rsid w:val="009F6643"/>
    <w:rsid w:val="009F7D58"/>
    <w:rsid w:val="00A11349"/>
    <w:rsid w:val="00A11712"/>
    <w:rsid w:val="00A12216"/>
    <w:rsid w:val="00A14E1F"/>
    <w:rsid w:val="00A170A5"/>
    <w:rsid w:val="00A20631"/>
    <w:rsid w:val="00A2303B"/>
    <w:rsid w:val="00A23048"/>
    <w:rsid w:val="00A257F2"/>
    <w:rsid w:val="00A25DAB"/>
    <w:rsid w:val="00A25DDA"/>
    <w:rsid w:val="00A30B65"/>
    <w:rsid w:val="00A33E87"/>
    <w:rsid w:val="00A40A65"/>
    <w:rsid w:val="00A40D27"/>
    <w:rsid w:val="00A45289"/>
    <w:rsid w:val="00A47E31"/>
    <w:rsid w:val="00A50546"/>
    <w:rsid w:val="00A50BE4"/>
    <w:rsid w:val="00A62C13"/>
    <w:rsid w:val="00A62C36"/>
    <w:rsid w:val="00A646AA"/>
    <w:rsid w:val="00A661CB"/>
    <w:rsid w:val="00A678F5"/>
    <w:rsid w:val="00A7054B"/>
    <w:rsid w:val="00A8100A"/>
    <w:rsid w:val="00A83C5D"/>
    <w:rsid w:val="00A84F52"/>
    <w:rsid w:val="00A853CE"/>
    <w:rsid w:val="00A8644A"/>
    <w:rsid w:val="00A92751"/>
    <w:rsid w:val="00A94750"/>
    <w:rsid w:val="00A956BC"/>
    <w:rsid w:val="00A95CCF"/>
    <w:rsid w:val="00A964C5"/>
    <w:rsid w:val="00AA1CA2"/>
    <w:rsid w:val="00AB01ED"/>
    <w:rsid w:val="00AB2032"/>
    <w:rsid w:val="00AB255A"/>
    <w:rsid w:val="00AC18EA"/>
    <w:rsid w:val="00AC2137"/>
    <w:rsid w:val="00AC5F29"/>
    <w:rsid w:val="00AC6AD0"/>
    <w:rsid w:val="00AD1E1D"/>
    <w:rsid w:val="00AD2BB1"/>
    <w:rsid w:val="00AD4BB4"/>
    <w:rsid w:val="00AE518C"/>
    <w:rsid w:val="00AE6BBD"/>
    <w:rsid w:val="00AF1E3B"/>
    <w:rsid w:val="00AF2620"/>
    <w:rsid w:val="00B03DF6"/>
    <w:rsid w:val="00B053D7"/>
    <w:rsid w:val="00B0684E"/>
    <w:rsid w:val="00B06B4E"/>
    <w:rsid w:val="00B10410"/>
    <w:rsid w:val="00B10F07"/>
    <w:rsid w:val="00B113BB"/>
    <w:rsid w:val="00B21734"/>
    <w:rsid w:val="00B21BC8"/>
    <w:rsid w:val="00B2249C"/>
    <w:rsid w:val="00B26462"/>
    <w:rsid w:val="00B33B2D"/>
    <w:rsid w:val="00B36926"/>
    <w:rsid w:val="00B370C6"/>
    <w:rsid w:val="00B37E96"/>
    <w:rsid w:val="00B37F5B"/>
    <w:rsid w:val="00B41E45"/>
    <w:rsid w:val="00B43D24"/>
    <w:rsid w:val="00B44820"/>
    <w:rsid w:val="00B4568A"/>
    <w:rsid w:val="00B4618D"/>
    <w:rsid w:val="00B47874"/>
    <w:rsid w:val="00B52034"/>
    <w:rsid w:val="00B524C3"/>
    <w:rsid w:val="00B54ABE"/>
    <w:rsid w:val="00B566F5"/>
    <w:rsid w:val="00B574A3"/>
    <w:rsid w:val="00B64105"/>
    <w:rsid w:val="00B67672"/>
    <w:rsid w:val="00B702B1"/>
    <w:rsid w:val="00B721EF"/>
    <w:rsid w:val="00B73B51"/>
    <w:rsid w:val="00B74BDB"/>
    <w:rsid w:val="00B74DF3"/>
    <w:rsid w:val="00B759A2"/>
    <w:rsid w:val="00B82524"/>
    <w:rsid w:val="00B83E65"/>
    <w:rsid w:val="00B8733B"/>
    <w:rsid w:val="00B924BE"/>
    <w:rsid w:val="00B9396B"/>
    <w:rsid w:val="00B95815"/>
    <w:rsid w:val="00BA1DDD"/>
    <w:rsid w:val="00BA6594"/>
    <w:rsid w:val="00BB1049"/>
    <w:rsid w:val="00BB2B3D"/>
    <w:rsid w:val="00BB4AA8"/>
    <w:rsid w:val="00BC623D"/>
    <w:rsid w:val="00BD15A9"/>
    <w:rsid w:val="00BD1EAE"/>
    <w:rsid w:val="00BD38E1"/>
    <w:rsid w:val="00BD7E8C"/>
    <w:rsid w:val="00BE076F"/>
    <w:rsid w:val="00BE1E88"/>
    <w:rsid w:val="00BE243C"/>
    <w:rsid w:val="00BE6395"/>
    <w:rsid w:val="00BF0942"/>
    <w:rsid w:val="00BF4B16"/>
    <w:rsid w:val="00BF5846"/>
    <w:rsid w:val="00C00812"/>
    <w:rsid w:val="00C00A1A"/>
    <w:rsid w:val="00C021F6"/>
    <w:rsid w:val="00C02A57"/>
    <w:rsid w:val="00C0331C"/>
    <w:rsid w:val="00C063E7"/>
    <w:rsid w:val="00C1366D"/>
    <w:rsid w:val="00C13718"/>
    <w:rsid w:val="00C14028"/>
    <w:rsid w:val="00C14346"/>
    <w:rsid w:val="00C14577"/>
    <w:rsid w:val="00C148CD"/>
    <w:rsid w:val="00C153B4"/>
    <w:rsid w:val="00C20B4B"/>
    <w:rsid w:val="00C2666C"/>
    <w:rsid w:val="00C363C9"/>
    <w:rsid w:val="00C41B41"/>
    <w:rsid w:val="00C450DC"/>
    <w:rsid w:val="00C4531E"/>
    <w:rsid w:val="00C45C06"/>
    <w:rsid w:val="00C50D0D"/>
    <w:rsid w:val="00C51C43"/>
    <w:rsid w:val="00C52B41"/>
    <w:rsid w:val="00C54E53"/>
    <w:rsid w:val="00C55DED"/>
    <w:rsid w:val="00C605AC"/>
    <w:rsid w:val="00C65C40"/>
    <w:rsid w:val="00C65E2D"/>
    <w:rsid w:val="00C714B2"/>
    <w:rsid w:val="00C71EE3"/>
    <w:rsid w:val="00C721AA"/>
    <w:rsid w:val="00C72CCD"/>
    <w:rsid w:val="00C74C6E"/>
    <w:rsid w:val="00C77938"/>
    <w:rsid w:val="00C822A4"/>
    <w:rsid w:val="00C837E9"/>
    <w:rsid w:val="00C83D28"/>
    <w:rsid w:val="00C85C50"/>
    <w:rsid w:val="00C86427"/>
    <w:rsid w:val="00C94031"/>
    <w:rsid w:val="00C959C1"/>
    <w:rsid w:val="00C963E2"/>
    <w:rsid w:val="00C96D47"/>
    <w:rsid w:val="00CA300C"/>
    <w:rsid w:val="00CA3984"/>
    <w:rsid w:val="00CA60BB"/>
    <w:rsid w:val="00CA6D41"/>
    <w:rsid w:val="00CB6695"/>
    <w:rsid w:val="00CC1046"/>
    <w:rsid w:val="00CC14E4"/>
    <w:rsid w:val="00CC1B05"/>
    <w:rsid w:val="00CD07C9"/>
    <w:rsid w:val="00CD5B5E"/>
    <w:rsid w:val="00CD692F"/>
    <w:rsid w:val="00CE0172"/>
    <w:rsid w:val="00CE6EB2"/>
    <w:rsid w:val="00CF3BEF"/>
    <w:rsid w:val="00CF5E81"/>
    <w:rsid w:val="00D04FA9"/>
    <w:rsid w:val="00D075C4"/>
    <w:rsid w:val="00D1003E"/>
    <w:rsid w:val="00D11E4F"/>
    <w:rsid w:val="00D124CD"/>
    <w:rsid w:val="00D13FFD"/>
    <w:rsid w:val="00D25034"/>
    <w:rsid w:val="00D40E94"/>
    <w:rsid w:val="00D4660C"/>
    <w:rsid w:val="00D525E6"/>
    <w:rsid w:val="00D52A91"/>
    <w:rsid w:val="00D54D46"/>
    <w:rsid w:val="00D55999"/>
    <w:rsid w:val="00D570A3"/>
    <w:rsid w:val="00D60DF6"/>
    <w:rsid w:val="00D61D00"/>
    <w:rsid w:val="00D61DEB"/>
    <w:rsid w:val="00D64938"/>
    <w:rsid w:val="00D66D56"/>
    <w:rsid w:val="00D71732"/>
    <w:rsid w:val="00D7210F"/>
    <w:rsid w:val="00D758C1"/>
    <w:rsid w:val="00D84C44"/>
    <w:rsid w:val="00D86700"/>
    <w:rsid w:val="00D87F7E"/>
    <w:rsid w:val="00D907C2"/>
    <w:rsid w:val="00D94421"/>
    <w:rsid w:val="00D9465A"/>
    <w:rsid w:val="00DA2EB7"/>
    <w:rsid w:val="00DA651E"/>
    <w:rsid w:val="00DA73A9"/>
    <w:rsid w:val="00DB63F2"/>
    <w:rsid w:val="00DB67C1"/>
    <w:rsid w:val="00DC025C"/>
    <w:rsid w:val="00DC430D"/>
    <w:rsid w:val="00DC4806"/>
    <w:rsid w:val="00DD1AD7"/>
    <w:rsid w:val="00DD4038"/>
    <w:rsid w:val="00DD46F9"/>
    <w:rsid w:val="00DD4F33"/>
    <w:rsid w:val="00DD536B"/>
    <w:rsid w:val="00DD5381"/>
    <w:rsid w:val="00DF5587"/>
    <w:rsid w:val="00DF6286"/>
    <w:rsid w:val="00DF6D2E"/>
    <w:rsid w:val="00E04F1D"/>
    <w:rsid w:val="00E0786C"/>
    <w:rsid w:val="00E113FE"/>
    <w:rsid w:val="00E16826"/>
    <w:rsid w:val="00E205C1"/>
    <w:rsid w:val="00E209E8"/>
    <w:rsid w:val="00E21E67"/>
    <w:rsid w:val="00E21E77"/>
    <w:rsid w:val="00E2205F"/>
    <w:rsid w:val="00E23ECA"/>
    <w:rsid w:val="00E243CF"/>
    <w:rsid w:val="00E27167"/>
    <w:rsid w:val="00E2797B"/>
    <w:rsid w:val="00E35CFC"/>
    <w:rsid w:val="00E50308"/>
    <w:rsid w:val="00E511A8"/>
    <w:rsid w:val="00E530DD"/>
    <w:rsid w:val="00E54449"/>
    <w:rsid w:val="00E55D10"/>
    <w:rsid w:val="00E60E33"/>
    <w:rsid w:val="00E62127"/>
    <w:rsid w:val="00E6524A"/>
    <w:rsid w:val="00E6761A"/>
    <w:rsid w:val="00E722B9"/>
    <w:rsid w:val="00E738D3"/>
    <w:rsid w:val="00E74663"/>
    <w:rsid w:val="00E762E8"/>
    <w:rsid w:val="00E76581"/>
    <w:rsid w:val="00E77E8E"/>
    <w:rsid w:val="00E80DB9"/>
    <w:rsid w:val="00E8160D"/>
    <w:rsid w:val="00E81CAF"/>
    <w:rsid w:val="00E90187"/>
    <w:rsid w:val="00E903C8"/>
    <w:rsid w:val="00E91C41"/>
    <w:rsid w:val="00EB307C"/>
    <w:rsid w:val="00EB38C5"/>
    <w:rsid w:val="00EB3919"/>
    <w:rsid w:val="00ED1290"/>
    <w:rsid w:val="00ED2FE8"/>
    <w:rsid w:val="00ED3E5E"/>
    <w:rsid w:val="00EE7EC9"/>
    <w:rsid w:val="00EF06D0"/>
    <w:rsid w:val="00EF2032"/>
    <w:rsid w:val="00EF393B"/>
    <w:rsid w:val="00EF3EEB"/>
    <w:rsid w:val="00EF512D"/>
    <w:rsid w:val="00F027D7"/>
    <w:rsid w:val="00F11875"/>
    <w:rsid w:val="00F12DC0"/>
    <w:rsid w:val="00F140F0"/>
    <w:rsid w:val="00F171A6"/>
    <w:rsid w:val="00F173CD"/>
    <w:rsid w:val="00F17E26"/>
    <w:rsid w:val="00F3193F"/>
    <w:rsid w:val="00F31DF0"/>
    <w:rsid w:val="00F32687"/>
    <w:rsid w:val="00F331DD"/>
    <w:rsid w:val="00F42326"/>
    <w:rsid w:val="00F467CD"/>
    <w:rsid w:val="00F5224F"/>
    <w:rsid w:val="00F60D39"/>
    <w:rsid w:val="00F6575D"/>
    <w:rsid w:val="00F67BFB"/>
    <w:rsid w:val="00F722D9"/>
    <w:rsid w:val="00F7273B"/>
    <w:rsid w:val="00F80A1C"/>
    <w:rsid w:val="00F82DD3"/>
    <w:rsid w:val="00F83BA9"/>
    <w:rsid w:val="00F911E9"/>
    <w:rsid w:val="00F915F3"/>
    <w:rsid w:val="00F9272C"/>
    <w:rsid w:val="00F9342F"/>
    <w:rsid w:val="00F93AFB"/>
    <w:rsid w:val="00F94D30"/>
    <w:rsid w:val="00FA56E5"/>
    <w:rsid w:val="00FB5FE1"/>
    <w:rsid w:val="00FB7112"/>
    <w:rsid w:val="00FC34D7"/>
    <w:rsid w:val="00FC59A8"/>
    <w:rsid w:val="00FC668C"/>
    <w:rsid w:val="00FC6E32"/>
    <w:rsid w:val="00FD045F"/>
    <w:rsid w:val="00FD0C9A"/>
    <w:rsid w:val="00FD0FE5"/>
    <w:rsid w:val="00FD513E"/>
    <w:rsid w:val="00FE0F97"/>
    <w:rsid w:val="00FE4850"/>
    <w:rsid w:val="00FF0C98"/>
    <w:rsid w:val="00FF6011"/>
    <w:rsid w:val="00FF6049"/>
    <w:rsid w:val="00FF68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3A4504D1"/>
  <w15:chartTrackingRefBased/>
  <w15:docId w15:val="{6A1554D9-9B89-476A-B63A-B61228289D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A2F46"/>
  </w:style>
  <w:style w:type="paragraph" w:styleId="Heading1">
    <w:name w:val="heading 1"/>
    <w:basedOn w:val="Normal"/>
    <w:next w:val="Normal"/>
    <w:link w:val="Heading1Char"/>
    <w:uiPriority w:val="9"/>
    <w:qFormat/>
    <w:rsid w:val="001A2F4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GB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A2F4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A2F46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rsid w:val="001A2F46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GB"/>
    </w:rPr>
  </w:style>
  <w:style w:type="table" w:styleId="TableGrid">
    <w:name w:val="Table Grid"/>
    <w:basedOn w:val="TableNormal"/>
    <w:uiPriority w:val="59"/>
    <w:rsid w:val="007273FB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E6C0E"/>
    <w:pPr>
      <w:spacing w:before="240" w:after="480" w:line="257" w:lineRule="auto"/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4C4EB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C4EB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C4EB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C4EB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C4EB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C4EB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C4EB1"/>
    <w:rPr>
      <w:rFonts w:ascii="Segoe UI" w:hAnsi="Segoe UI" w:cs="Segoe UI"/>
      <w:sz w:val="18"/>
      <w:szCs w:val="18"/>
    </w:rPr>
  </w:style>
  <w:style w:type="paragraph" w:customStyle="1" w:styleId="BodyChar">
    <w:name w:val="Body Char"/>
    <w:link w:val="BodyCharChar"/>
    <w:rsid w:val="00463AFA"/>
    <w:pPr>
      <w:tabs>
        <w:tab w:val="left" w:pos="567"/>
      </w:tabs>
      <w:spacing w:after="0" w:line="240" w:lineRule="auto"/>
      <w:jc w:val="both"/>
    </w:pPr>
    <w:rPr>
      <w:rFonts w:ascii="Times" w:eastAsia="Times New Roman" w:hAnsi="Times" w:cs="Times New Roman"/>
      <w:color w:val="000000"/>
      <w:lang w:val="en-GB"/>
    </w:rPr>
  </w:style>
  <w:style w:type="character" w:customStyle="1" w:styleId="BodyCharChar">
    <w:name w:val="Body Char Char"/>
    <w:link w:val="BodyChar"/>
    <w:rsid w:val="00463AFA"/>
    <w:rPr>
      <w:rFonts w:ascii="Times" w:eastAsia="Times New Roman" w:hAnsi="Times" w:cs="Times New Roman"/>
      <w:color w:val="000000"/>
      <w:lang w:val="en-GB"/>
    </w:rPr>
  </w:style>
  <w:style w:type="character" w:styleId="Strong">
    <w:name w:val="Strong"/>
    <w:basedOn w:val="DefaultParagraphFont"/>
    <w:uiPriority w:val="22"/>
    <w:qFormat/>
    <w:rsid w:val="00463AFA"/>
    <w:rPr>
      <w:b/>
      <w:bCs/>
    </w:rPr>
  </w:style>
  <w:style w:type="paragraph" w:styleId="NoSpacing">
    <w:name w:val="No Spacing"/>
    <w:uiPriority w:val="1"/>
    <w:qFormat/>
    <w:rsid w:val="0022246D"/>
    <w:pPr>
      <w:spacing w:after="0" w:line="240" w:lineRule="auto"/>
    </w:pPr>
    <w:rPr>
      <w:lang w:val="en-US"/>
    </w:rPr>
  </w:style>
  <w:style w:type="character" w:styleId="LineNumber">
    <w:name w:val="line number"/>
    <w:basedOn w:val="DefaultParagraphFont"/>
    <w:uiPriority w:val="99"/>
    <w:semiHidden/>
    <w:unhideWhenUsed/>
    <w:rsid w:val="00435B73"/>
  </w:style>
  <w:style w:type="paragraph" w:styleId="Header">
    <w:name w:val="header"/>
    <w:basedOn w:val="Normal"/>
    <w:link w:val="HeaderChar"/>
    <w:uiPriority w:val="99"/>
    <w:unhideWhenUsed/>
    <w:rsid w:val="0079495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94952"/>
  </w:style>
  <w:style w:type="paragraph" w:styleId="Footer">
    <w:name w:val="footer"/>
    <w:basedOn w:val="Normal"/>
    <w:link w:val="FooterChar"/>
    <w:uiPriority w:val="99"/>
    <w:unhideWhenUsed/>
    <w:rsid w:val="0079495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94952"/>
  </w:style>
  <w:style w:type="character" w:styleId="Hyperlink">
    <w:name w:val="Hyperlink"/>
    <w:basedOn w:val="DefaultParagraphFont"/>
    <w:uiPriority w:val="99"/>
    <w:unhideWhenUsed/>
    <w:rsid w:val="006A201B"/>
    <w:rPr>
      <w:color w:val="0563C1" w:themeColor="hyperlink"/>
      <w:u w:val="single"/>
    </w:rPr>
  </w:style>
  <w:style w:type="paragraph" w:styleId="Revision">
    <w:name w:val="Revision"/>
    <w:hidden/>
    <w:uiPriority w:val="99"/>
    <w:semiHidden/>
    <w:rsid w:val="00C54E53"/>
    <w:pPr>
      <w:spacing w:after="0" w:line="240" w:lineRule="auto"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807804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07804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807804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5936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46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26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95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03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95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79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91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607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120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20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968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602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477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065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225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284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937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857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113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160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067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249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161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843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242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606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260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853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952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112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16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569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797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746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528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876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540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931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647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126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909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032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823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455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455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958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436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990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602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712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427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849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823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821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172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103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529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963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801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729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317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007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016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870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923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363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482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137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656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155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544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318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410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135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988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051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063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171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372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4F59783-FCAE-4F46-8641-5D11634419F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76</TotalTime>
  <Pages>1</Pages>
  <Words>81</Words>
  <Characters>462</Characters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cp:keywords/>
  <dc:description/>
  <cp:lastPrinted>2022-03-26T08:03:00Z</cp:lastPrinted>
  <dcterms:created xsi:type="dcterms:W3CDTF">2022-01-08T18:28:00Z</dcterms:created>
  <dcterms:modified xsi:type="dcterms:W3CDTF">2025-10-12T08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 11th edition</vt:lpwstr>
  </property>
  <property fmtid="{D5CDD505-2E9C-101B-9397-08002B2CF9AE}" pid="4" name="Mendeley Recent Style Id 1_1">
    <vt:lpwstr>http://www.zotero.org/styles/american-political-science-association</vt:lpwstr>
  </property>
  <property fmtid="{D5CDD505-2E9C-101B-9397-08002B2CF9AE}" pid="5" name="Mendeley Recent Style Name 1_1">
    <vt:lpwstr>American Political Science Association</vt:lpwstr>
  </property>
  <property fmtid="{D5CDD505-2E9C-101B-9397-08002B2CF9AE}" pid="6" name="Mendeley Recent Style Id 2_1">
    <vt:lpwstr>http://www.zotero.org/styles/american-sociological-association</vt:lpwstr>
  </property>
  <property fmtid="{D5CDD505-2E9C-101B-9397-08002B2CF9AE}" pid="7" name="Mendeley Recent Style Name 2_1">
    <vt:lpwstr>American Sociological Association 6th edition</vt:lpwstr>
  </property>
  <property fmtid="{D5CDD505-2E9C-101B-9397-08002B2CF9AE}" pid="8" name="Mendeley Recent Style Id 3_1">
    <vt:lpwstr>http://www.zotero.org/styles/chemical-engineering-journal</vt:lpwstr>
  </property>
  <property fmtid="{D5CDD505-2E9C-101B-9397-08002B2CF9AE}" pid="9" name="Mendeley Recent Style Name 3_1">
    <vt:lpwstr>Chemical Engineering Journal</vt:lpwstr>
  </property>
  <property fmtid="{D5CDD505-2E9C-101B-9397-08002B2CF9AE}" pid="10" name="Mendeley Recent Style Id 4_1">
    <vt:lpwstr>http://www.zotero.org/styles/chicago-author-date</vt:lpwstr>
  </property>
  <property fmtid="{D5CDD505-2E9C-101B-9397-08002B2CF9AE}" pid="11" name="Mendeley Recent Style Name 4_1">
    <vt:lpwstr>Chicago Manual of Style 17th edition (author-date)</vt:lpwstr>
  </property>
  <property fmtid="{D5CDD505-2E9C-101B-9397-08002B2CF9AE}" pid="12" name="Mendeley Recent Style Id 5_1">
    <vt:lpwstr>http://www.zotero.org/styles/harvard-cite-them-right</vt:lpwstr>
  </property>
  <property fmtid="{D5CDD505-2E9C-101B-9397-08002B2CF9AE}" pid="13" name="Mendeley Recent Style Name 5_1">
    <vt:lpwstr>Cite Them Right 11th edition - Harvard</vt:lpwstr>
  </property>
  <property fmtid="{D5CDD505-2E9C-101B-9397-08002B2CF9AE}" pid="14" name="Mendeley Recent Style Id 6_1">
    <vt:lpwstr>http://www.zotero.org/styles/journal-of-materials-science</vt:lpwstr>
  </property>
  <property fmtid="{D5CDD505-2E9C-101B-9397-08002B2CF9AE}" pid="15" name="Mendeley Recent Style Name 6_1">
    <vt:lpwstr>Journal of Materials Science</vt:lpwstr>
  </property>
  <property fmtid="{D5CDD505-2E9C-101B-9397-08002B2CF9AE}" pid="16" name="Mendeley Recent Style Id 7_1">
    <vt:lpwstr>http://www.zotero.org/styles/modern-humanities-research-association</vt:lpwstr>
  </property>
  <property fmtid="{D5CDD505-2E9C-101B-9397-08002B2CF9AE}" pid="17" name="Mendeley Recent Style Name 7_1">
    <vt:lpwstr>Modern Humanities Research Association 3rd edition (note with bibliography)</vt:lpwstr>
  </property>
  <property fmtid="{D5CDD505-2E9C-101B-9397-08002B2CF9AE}" pid="18" name="Mendeley Recent Style Id 8_1">
    <vt:lpwstr>http://www.zotero.org/styles/modern-language-association</vt:lpwstr>
  </property>
  <property fmtid="{D5CDD505-2E9C-101B-9397-08002B2CF9AE}" pid="19" name="Mendeley Recent Style Name 8_1">
    <vt:lpwstr>Modern Language Association 9th edition</vt:lpwstr>
  </property>
  <property fmtid="{D5CDD505-2E9C-101B-9397-08002B2CF9AE}" pid="20" name="Mendeley Recent Style Id 9_1">
    <vt:lpwstr>http://www.zotero.org/styles/soft-matter</vt:lpwstr>
  </property>
  <property fmtid="{D5CDD505-2E9C-101B-9397-08002B2CF9AE}" pid="21" name="Mendeley Recent Style Name 9_1">
    <vt:lpwstr>Soft Matter</vt:lpwstr>
  </property>
  <property fmtid="{D5CDD505-2E9C-101B-9397-08002B2CF9AE}" pid="22" name="Mendeley Document_1">
    <vt:lpwstr>True</vt:lpwstr>
  </property>
  <property fmtid="{D5CDD505-2E9C-101B-9397-08002B2CF9AE}" pid="23" name="Mendeley Unique User Id_1">
    <vt:lpwstr>77ee788b-1b09-3d71-9ab7-8e25bed72376</vt:lpwstr>
  </property>
  <property fmtid="{D5CDD505-2E9C-101B-9397-08002B2CF9AE}" pid="24" name="Mendeley Citation Style_1">
    <vt:lpwstr>http://www.zotero.org/styles/soft-matter</vt:lpwstr>
  </property>
</Properties>
</file>